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D9D5" w14:textId="77777777" w:rsidR="00B808C7" w:rsidRDefault="00B808C7">
      <w:pPr>
        <w:pStyle w:val="BodyText"/>
        <w:rPr>
          <w:rFonts w:ascii="Times New Roman"/>
          <w:sz w:val="20"/>
        </w:rPr>
      </w:pPr>
    </w:p>
    <w:p w14:paraId="43EFA588" w14:textId="77777777" w:rsidR="00B808C7" w:rsidRDefault="00B808C7">
      <w:pPr>
        <w:pStyle w:val="BodyText"/>
        <w:spacing w:before="11"/>
        <w:rPr>
          <w:rFonts w:ascii="Times New Roman"/>
          <w:sz w:val="19"/>
        </w:rPr>
      </w:pPr>
    </w:p>
    <w:p w14:paraId="5BAE347C" w14:textId="0403E9E9" w:rsidR="00B808C7" w:rsidRPr="00895580" w:rsidRDefault="009D26D9" w:rsidP="00555157">
      <w:pPr>
        <w:pStyle w:val="Heading1"/>
        <w:spacing w:before="92" w:line="278" w:lineRule="auto"/>
        <w:ind w:left="0" w:right="1016"/>
        <w:rPr>
          <w:sz w:val="48"/>
          <w:szCs w:val="48"/>
        </w:rPr>
      </w:pPr>
      <w:r>
        <w:rPr>
          <w:color w:val="F16935"/>
          <w:sz w:val="48"/>
          <w:szCs w:val="48"/>
        </w:rPr>
        <w:t>Calling all</w:t>
      </w:r>
      <w:r w:rsidR="00E72B63">
        <w:rPr>
          <w:color w:val="F16935"/>
          <w:sz w:val="48"/>
          <w:szCs w:val="48"/>
        </w:rPr>
        <w:t xml:space="preserve"> AFL fans!</w:t>
      </w:r>
    </w:p>
    <w:p w14:paraId="45207055" w14:textId="61709FC3" w:rsidR="00E17245" w:rsidRDefault="00895580" w:rsidP="00555157">
      <w:pPr>
        <w:pStyle w:val="BodyText"/>
        <w:spacing w:before="143" w:line="266" w:lineRule="auto"/>
        <w:ind w:right="1605"/>
        <w:rPr>
          <w:color w:val="231F20"/>
        </w:rPr>
      </w:pPr>
      <w:r>
        <w:rPr>
          <w:color w:val="231F20"/>
        </w:rPr>
        <w:t>CHC</w:t>
      </w:r>
      <w:r w:rsidR="00555157">
        <w:rPr>
          <w:color w:val="231F20"/>
        </w:rPr>
        <w:t xml:space="preserve"> would like to invite you to</w:t>
      </w:r>
      <w:r w:rsidR="001D0C40">
        <w:rPr>
          <w:color w:val="231F20"/>
        </w:rPr>
        <w:t xml:space="preserve"> watch the GWS Giants play against the Brisbane Lions </w:t>
      </w:r>
      <w:r w:rsidR="00CE5484">
        <w:rPr>
          <w:color w:val="231F20"/>
        </w:rPr>
        <w:t>f</w:t>
      </w:r>
      <w:r w:rsidR="001D0C40">
        <w:rPr>
          <w:color w:val="231F20"/>
        </w:rPr>
        <w:t>or free!</w:t>
      </w:r>
      <w:r w:rsidR="00555157">
        <w:rPr>
          <w:color w:val="231F20"/>
        </w:rPr>
        <w:t xml:space="preserve"> Come and join </w:t>
      </w:r>
      <w:r w:rsidR="008F4CC6">
        <w:rPr>
          <w:color w:val="231F20"/>
        </w:rPr>
        <w:t>us</w:t>
      </w:r>
      <w:r w:rsidR="009D26D9">
        <w:rPr>
          <w:color w:val="231F20"/>
        </w:rPr>
        <w:t xml:space="preserve"> for </w:t>
      </w:r>
      <w:r w:rsidR="00E72B63">
        <w:rPr>
          <w:color w:val="231F20"/>
        </w:rPr>
        <w:t xml:space="preserve">a spectacular game of footy. </w:t>
      </w:r>
      <w:r w:rsidR="00CE5484">
        <w:rPr>
          <w:color w:val="231F20"/>
        </w:rPr>
        <w:t xml:space="preserve">Spots </w:t>
      </w:r>
      <w:r w:rsidR="00555157">
        <w:rPr>
          <w:color w:val="231F20"/>
        </w:rPr>
        <w:t>are limited.</w:t>
      </w:r>
      <w:r w:rsidR="000D1902">
        <w:rPr>
          <w:color w:val="231F20"/>
        </w:rPr>
        <w:t xml:space="preserve"> </w:t>
      </w:r>
    </w:p>
    <w:p w14:paraId="08824D51" w14:textId="77777777" w:rsidR="00555157" w:rsidRPr="00555157" w:rsidRDefault="00555157" w:rsidP="00555157">
      <w:pPr>
        <w:pStyle w:val="BodyText"/>
        <w:spacing w:before="143" w:line="266" w:lineRule="auto"/>
        <w:ind w:right="1605"/>
        <w:rPr>
          <w:color w:val="231F20"/>
        </w:rPr>
      </w:pPr>
    </w:p>
    <w:p w14:paraId="09DCC723" w14:textId="601A8867" w:rsidR="00E17245" w:rsidRDefault="00E957D5" w:rsidP="00E17245">
      <w:pPr>
        <w:pStyle w:val="BodyText"/>
        <w:spacing w:before="10"/>
      </w:pPr>
      <w:r w:rsidRPr="00E957D5">
        <w:rPr>
          <w:b/>
          <w:color w:val="000000" w:themeColor="text1"/>
        </w:rPr>
        <w:t>WHEN:</w:t>
      </w:r>
      <w:r>
        <w:t xml:space="preserve"> </w:t>
      </w:r>
      <w:r>
        <w:tab/>
      </w:r>
      <w:r w:rsidR="001D0C40">
        <w:tab/>
      </w:r>
      <w:r w:rsidR="00E72B63">
        <w:t>Saturday 16 July 2022 – 1:45PM</w:t>
      </w:r>
    </w:p>
    <w:p w14:paraId="75D051B8" w14:textId="5A7BF2B2" w:rsidR="00555157" w:rsidRDefault="00E957D5" w:rsidP="00622AD9">
      <w:pPr>
        <w:pStyle w:val="BodyText"/>
        <w:spacing w:before="10"/>
        <w:ind w:left="1440" w:hanging="1440"/>
      </w:pPr>
      <w:r w:rsidRPr="00E957D5">
        <w:rPr>
          <w:b/>
          <w:color w:val="000000" w:themeColor="text1"/>
        </w:rPr>
        <w:t>WHERE:</w:t>
      </w:r>
      <w:r>
        <w:t xml:space="preserve"> </w:t>
      </w:r>
      <w:r>
        <w:tab/>
      </w:r>
      <w:r w:rsidR="001D0C40">
        <w:tab/>
      </w:r>
      <w:r w:rsidR="00E72B63">
        <w:t>Manuka Oval, Manuka</w:t>
      </w:r>
    </w:p>
    <w:p w14:paraId="53DBEF09" w14:textId="77777777" w:rsidR="00895580" w:rsidRDefault="00895580" w:rsidP="00E17245">
      <w:pPr>
        <w:pStyle w:val="BodyText"/>
        <w:spacing w:before="10"/>
      </w:pPr>
    </w:p>
    <w:p w14:paraId="161D8D1E" w14:textId="74EFCD47" w:rsidR="0082018A" w:rsidRDefault="00E72B63" w:rsidP="00E72B63">
      <w:pPr>
        <w:pStyle w:val="BodyText"/>
        <w:spacing w:before="10"/>
      </w:pPr>
      <w:r>
        <w:rPr>
          <w:b/>
        </w:rPr>
        <w:t>GAME</w:t>
      </w:r>
      <w:r w:rsidR="00895580" w:rsidRPr="00895580">
        <w:rPr>
          <w:b/>
        </w:rPr>
        <w:t>:</w:t>
      </w:r>
      <w:r w:rsidR="00895580">
        <w:t xml:space="preserve"> </w:t>
      </w:r>
      <w:r w:rsidR="001D0C40">
        <w:tab/>
      </w:r>
      <w:r>
        <w:tab/>
        <w:t>GWS Giants vs Brisbane Lions</w:t>
      </w:r>
      <w:r w:rsidR="0082018A">
        <w:t xml:space="preserve"> </w:t>
      </w:r>
      <w:r w:rsidR="00C41316">
        <w:tab/>
      </w:r>
    </w:p>
    <w:p w14:paraId="06BB7DCF" w14:textId="77777777" w:rsidR="00E957D5" w:rsidRDefault="00555157" w:rsidP="00E17245">
      <w:pPr>
        <w:pStyle w:val="BodyText"/>
        <w:spacing w:before="10"/>
      </w:pPr>
      <w:r>
        <w:rPr>
          <w:noProof/>
          <w:color w:val="FFFFFF"/>
          <w:sz w:val="20"/>
          <w:szCs w:val="20"/>
          <w:lang w:bidi="ar-SA"/>
        </w:rPr>
        <w:t xml:space="preserve">                                                                                                   </w:t>
      </w:r>
    </w:p>
    <w:p w14:paraId="61D633BB" w14:textId="447951E2" w:rsidR="00895580" w:rsidRPr="001D0C40" w:rsidRDefault="006833DB" w:rsidP="001D0C40">
      <w:pPr>
        <w:pStyle w:val="BodyText"/>
        <w:spacing w:before="10"/>
        <w:ind w:left="2160" w:hanging="2160"/>
        <w:rPr>
          <w:bCs/>
        </w:rPr>
      </w:pPr>
      <w:r w:rsidRPr="006833DB">
        <w:rPr>
          <w:b/>
        </w:rPr>
        <w:t>PLEASE NOTE:</w:t>
      </w:r>
      <w:r w:rsidR="001D0C40">
        <w:rPr>
          <w:bCs/>
        </w:rPr>
        <w:tab/>
        <w:t xml:space="preserve">Guests will only receive the </w:t>
      </w:r>
      <w:r w:rsidR="00CE5484">
        <w:rPr>
          <w:bCs/>
        </w:rPr>
        <w:t xml:space="preserve">exact </w:t>
      </w:r>
      <w:r w:rsidR="001D0C40">
        <w:rPr>
          <w:bCs/>
        </w:rPr>
        <w:t>number of tickets in accordance with the EOI form.</w:t>
      </w:r>
    </w:p>
    <w:p w14:paraId="718B7C59" w14:textId="77777777" w:rsidR="00895580" w:rsidRDefault="00895580">
      <w:pPr>
        <w:pStyle w:val="BodyText"/>
        <w:spacing w:before="10"/>
        <w:rPr>
          <w:sz w:val="13"/>
        </w:rPr>
      </w:pPr>
    </w:p>
    <w:p w14:paraId="0F2E665C" w14:textId="77777777" w:rsidR="00B808C7" w:rsidRDefault="00E957D5">
      <w:pPr>
        <w:pStyle w:val="BodyText"/>
        <w:spacing w:before="10"/>
        <w:rPr>
          <w:sz w:val="13"/>
        </w:rPr>
      </w:pPr>
      <w:r>
        <w:rPr>
          <w:noProof/>
          <w:lang w:val="en-AU" w:eastAsia="en-AU" w:bidi="ar-SA"/>
        </w:rPr>
        <mc:AlternateContent>
          <mc:Choice Requires="wps">
            <w:drawing>
              <wp:anchor distT="0" distB="0" distL="0" distR="0" simplePos="0" relativeHeight="251655680" behindDoc="1" locked="0" layoutInCell="1" allowOverlap="1" wp14:anchorId="4F5165E2" wp14:editId="00BE7AA1">
                <wp:simplePos x="0" y="0"/>
                <wp:positionH relativeFrom="page">
                  <wp:posOffset>612140</wp:posOffset>
                </wp:positionH>
                <wp:positionV relativeFrom="paragraph">
                  <wp:posOffset>116840</wp:posOffset>
                </wp:positionV>
                <wp:extent cx="6336030" cy="432435"/>
                <wp:effectExtent l="2540" t="0" r="0" b="0"/>
                <wp:wrapTopAndBottom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030" cy="432435"/>
                        </a:xfrm>
                        <a:prstGeom prst="rect">
                          <a:avLst/>
                        </a:prstGeom>
                        <a:solidFill>
                          <a:srgbClr val="F1693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D163AC" w14:textId="77777777" w:rsidR="00B808C7" w:rsidRDefault="00E957D5">
                            <w:pPr>
                              <w:spacing w:before="196"/>
                              <w:ind w:left="170"/>
                              <w:rPr>
                                <w:b/>
                                <w:sz w:val="25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5"/>
                              </w:rPr>
                              <w:t>Register your interes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F5165E2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48.2pt;margin-top:9.2pt;width:498.9pt;height:34.05pt;z-index:-2516608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" fillcolor="#f16935" stroked="f">
                <v:textbox inset="0,0,0,0">
                  <w:txbxContent>
                    <w:p w14:paraId="53D163AC" w14:textId="77777777" w:rsidR="00B808C7" w:rsidRDefault="00E957D5">
                      <w:pPr>
                        <w:spacing w:before="196"/>
                        <w:ind w:left="170"/>
                        <w:rPr>
                          <w:b/>
                          <w:sz w:val="25"/>
                        </w:rPr>
                      </w:pPr>
                      <w:r>
                        <w:rPr>
                          <w:b/>
                          <w:color w:val="FFFFFF"/>
                          <w:sz w:val="25"/>
                        </w:rPr>
                        <w:t>Register your interest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2198D00" w14:textId="499BDE47" w:rsidR="00B808C7" w:rsidRDefault="00E957D5" w:rsidP="00895580">
      <w:pPr>
        <w:pStyle w:val="BodyText"/>
        <w:spacing w:before="138" w:line="266" w:lineRule="auto"/>
        <w:ind w:right="141"/>
      </w:pPr>
      <w:r>
        <w:rPr>
          <w:color w:val="231F20"/>
        </w:rPr>
        <w:t xml:space="preserve">Please complete and return the expression of interest form by no later than </w:t>
      </w:r>
      <w:r w:rsidR="00E72B63">
        <w:rPr>
          <w:color w:val="231F20"/>
        </w:rPr>
        <w:t>Thursday 07 July</w:t>
      </w:r>
      <w:r w:rsidR="00622AD9">
        <w:rPr>
          <w:color w:val="231F20"/>
        </w:rPr>
        <w:t xml:space="preserve"> 2022.</w:t>
      </w:r>
      <w:r>
        <w:rPr>
          <w:color w:val="231F20"/>
        </w:rPr>
        <w:t xml:space="preserve"> A CHC Team member will contact you if you are successful </w:t>
      </w:r>
      <w:r w:rsidR="00352DB1">
        <w:rPr>
          <w:color w:val="231F20"/>
        </w:rPr>
        <w:t xml:space="preserve">in securing a place. </w:t>
      </w:r>
    </w:p>
    <w:p w14:paraId="2942E79B" w14:textId="77777777" w:rsidR="00895580" w:rsidRPr="00265F14" w:rsidRDefault="00895580" w:rsidP="00265F14">
      <w:pPr>
        <w:spacing w:line="266" w:lineRule="auto"/>
      </w:pPr>
    </w:p>
    <w:p w14:paraId="06BBFE68" w14:textId="08D01A47" w:rsidR="00895580" w:rsidRDefault="00895580" w:rsidP="00895580">
      <w:pPr>
        <w:spacing w:line="266" w:lineRule="auto"/>
        <w:jc w:val="both"/>
      </w:pPr>
    </w:p>
    <w:p w14:paraId="751B7EC5" w14:textId="77777777" w:rsidR="00B808C7" w:rsidRDefault="00B808C7">
      <w:pPr>
        <w:pStyle w:val="BodyText"/>
        <w:rPr>
          <w:sz w:val="20"/>
        </w:rPr>
      </w:pPr>
    </w:p>
    <w:p w14:paraId="3ADB451A" w14:textId="77777777" w:rsidR="00CA7AC8" w:rsidRDefault="00265F14" w:rsidP="00CA7AC8">
      <w:pPr>
        <w:pStyle w:val="Heading1"/>
        <w:ind w:left="0"/>
        <w:rPr>
          <w:color w:val="F16935"/>
        </w:rPr>
      </w:pPr>
      <w:r w:rsidRPr="00265F14">
        <w:rPr>
          <w:noProof/>
          <w:color w:val="F16935"/>
          <w:lang w:val="en-AU" w:eastAsia="en-AU"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anchorId="70DE8BA9" wp14:editId="24A0B9AF">
                <wp:simplePos x="0" y="0"/>
                <wp:positionH relativeFrom="column">
                  <wp:posOffset>3436967</wp:posOffset>
                </wp:positionH>
                <wp:positionV relativeFrom="paragraph">
                  <wp:posOffset>5888</wp:posOffset>
                </wp:positionV>
                <wp:extent cx="2360930" cy="1404620"/>
                <wp:effectExtent l="0" t="0" r="0" b="57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78A4A3" w14:textId="665CD4C7" w:rsidR="00265F14" w:rsidRPr="00265F14" w:rsidRDefault="00C63098" w:rsidP="00265F14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>S</w:t>
                            </w:r>
                            <w:r w:rsidR="00265F14" w:rsidRPr="00265F14">
                              <w:rPr>
                                <w:b/>
                                <w:sz w:val="32"/>
                              </w:rPr>
                              <w:t>upported b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0DE8BA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270.65pt;margin-top:.45pt;width:185.9pt;height:110.6pt;z-index:25166694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" filled="f" stroked="f">
                <v:textbox style="mso-fit-shape-to-text:t">
                  <w:txbxContent>
                    <w:p w14:paraId="7878A4A3" w14:textId="665CD4C7" w:rsidR="00265F14" w:rsidRPr="00265F14" w:rsidRDefault="00C63098" w:rsidP="00265F14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>S</w:t>
                      </w:r>
                      <w:r w:rsidR="00265F14" w:rsidRPr="00265F14">
                        <w:rPr>
                          <w:b/>
                          <w:sz w:val="32"/>
                        </w:rPr>
                        <w:t>upported b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8F6C1E7" w14:textId="77777777" w:rsidR="00895580" w:rsidRDefault="00966D31" w:rsidP="00CA7AC8">
      <w:pPr>
        <w:pStyle w:val="Heading1"/>
        <w:ind w:left="0"/>
        <w:rPr>
          <w:color w:val="F16935"/>
        </w:rPr>
      </w:pPr>
      <w:r w:rsidRPr="00966D31">
        <w:rPr>
          <w:noProof/>
          <w:color w:val="000000" w:themeColor="text1"/>
          <w:lang w:bidi="ar-SA"/>
        </w:rPr>
        <w:t xml:space="preserve">    </w:t>
      </w:r>
      <w:r>
        <w:rPr>
          <w:noProof/>
          <w:color w:val="0000FF"/>
          <w:lang w:bidi="ar-SA"/>
        </w:rPr>
        <w:t xml:space="preserve">    </w:t>
      </w:r>
    </w:p>
    <w:p w14:paraId="7D796B05" w14:textId="71EF301F" w:rsidR="00895580" w:rsidRDefault="00C63098" w:rsidP="00CA7AC8">
      <w:pPr>
        <w:pStyle w:val="Heading1"/>
        <w:ind w:left="0"/>
        <w:rPr>
          <w:color w:val="F16935"/>
        </w:rPr>
      </w:pPr>
      <w:r>
        <w:rPr>
          <w:noProof/>
          <w:color w:val="F16935"/>
        </w:rPr>
        <w:drawing>
          <wp:anchor distT="0" distB="0" distL="114300" distR="114300" simplePos="0" relativeHeight="251667968" behindDoc="0" locked="0" layoutInCell="1" allowOverlap="1" wp14:anchorId="3DA57452" wp14:editId="0A29C438">
            <wp:simplePos x="0" y="0"/>
            <wp:positionH relativeFrom="column">
              <wp:posOffset>3816350</wp:posOffset>
            </wp:positionH>
            <wp:positionV relativeFrom="paragraph">
              <wp:posOffset>69850</wp:posOffset>
            </wp:positionV>
            <wp:extent cx="1905000" cy="733425"/>
            <wp:effectExtent l="0" t="0" r="0" b="9525"/>
            <wp:wrapNone/>
            <wp:docPr id="9" name="Picture 9" descr="A black and white 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black and white logo&#10;&#10;Description automatically generated with low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0B902F" w14:textId="5B449AB0" w:rsidR="00895580" w:rsidRDefault="00895580" w:rsidP="00CA7AC8">
      <w:pPr>
        <w:pStyle w:val="Heading1"/>
        <w:ind w:left="0"/>
        <w:rPr>
          <w:color w:val="F16935"/>
        </w:rPr>
      </w:pPr>
    </w:p>
    <w:p w14:paraId="74A72E2B" w14:textId="000D4034" w:rsidR="00CA7AC8" w:rsidRDefault="00CA7AC8" w:rsidP="006D13B2">
      <w:pPr>
        <w:pStyle w:val="Heading1"/>
        <w:ind w:left="0"/>
        <w:rPr>
          <w:color w:val="F16935"/>
        </w:rPr>
      </w:pPr>
    </w:p>
    <w:p w14:paraId="4CA31252" w14:textId="77777777" w:rsidR="00895580" w:rsidRDefault="00895580">
      <w:pPr>
        <w:pStyle w:val="Heading1"/>
        <w:rPr>
          <w:color w:val="F16935"/>
        </w:rPr>
      </w:pPr>
    </w:p>
    <w:p w14:paraId="2702A071" w14:textId="23D2975E" w:rsidR="00622AD9" w:rsidRDefault="00622AD9">
      <w:pPr>
        <w:rPr>
          <w:b/>
          <w:bCs/>
          <w:color w:val="F16935"/>
          <w:sz w:val="24"/>
          <w:szCs w:val="24"/>
        </w:rPr>
      </w:pPr>
      <w:r>
        <w:rPr>
          <w:color w:val="F16935"/>
        </w:rPr>
        <w:br w:type="page"/>
      </w:r>
    </w:p>
    <w:p w14:paraId="2AD1E1EC" w14:textId="77777777" w:rsidR="00622AD9" w:rsidRDefault="00622AD9" w:rsidP="00622AD9">
      <w:pPr>
        <w:pStyle w:val="Heading1"/>
        <w:jc w:val="center"/>
        <w:rPr>
          <w:color w:val="F16935"/>
        </w:rPr>
      </w:pPr>
    </w:p>
    <w:p w14:paraId="50D4F087" w14:textId="47BB40BC" w:rsidR="00B808C7" w:rsidRDefault="00E957D5" w:rsidP="00622AD9">
      <w:pPr>
        <w:pStyle w:val="Heading1"/>
        <w:jc w:val="center"/>
      </w:pPr>
      <w:r>
        <w:rPr>
          <w:color w:val="F16935"/>
        </w:rPr>
        <w:t>Expression of Interest Form</w:t>
      </w:r>
    </w:p>
    <w:p w14:paraId="141C4410" w14:textId="77777777" w:rsidR="00B808C7" w:rsidRDefault="00E957D5">
      <w:pPr>
        <w:pStyle w:val="BodyText"/>
        <w:spacing w:before="7"/>
        <w:rPr>
          <w:b/>
          <w:sz w:val="26"/>
        </w:rPr>
      </w:pPr>
      <w:r>
        <w:rPr>
          <w:noProof/>
          <w:lang w:val="en-AU" w:eastAsia="en-AU" w:bidi="ar-SA"/>
        </w:rPr>
        <mc:AlternateContent>
          <mc:Choice Requires="wps">
            <w:drawing>
              <wp:anchor distT="0" distB="0" distL="0" distR="0" simplePos="0" relativeHeight="251656704" behindDoc="1" locked="0" layoutInCell="1" allowOverlap="1" wp14:anchorId="5F04A54F" wp14:editId="5046BA30">
                <wp:simplePos x="0" y="0"/>
                <wp:positionH relativeFrom="page">
                  <wp:posOffset>612140</wp:posOffset>
                </wp:positionH>
                <wp:positionV relativeFrom="paragraph">
                  <wp:posOffset>210185</wp:posOffset>
                </wp:positionV>
                <wp:extent cx="6336030" cy="432435"/>
                <wp:effectExtent l="2540" t="1905" r="0" b="3810"/>
                <wp:wrapTopAndBottom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030" cy="432435"/>
                        </a:xfrm>
                        <a:prstGeom prst="rect">
                          <a:avLst/>
                        </a:prstGeom>
                        <a:solidFill>
                          <a:srgbClr val="3585B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1D9E24" w14:textId="77777777" w:rsidR="00B808C7" w:rsidRDefault="00E957D5">
                            <w:pPr>
                              <w:spacing w:before="196"/>
                              <w:ind w:left="170"/>
                              <w:rPr>
                                <w:b/>
                                <w:sz w:val="25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5"/>
                              </w:rPr>
                              <w:t>Applicant detai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04A54F" id="Text Box 11" o:spid="_x0000_s1028" type="#_x0000_t202" style="position:absolute;margin-left:48.2pt;margin-top:16.55pt;width:498.9pt;height:34.05pt;z-index:-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" fillcolor="#3585b8" stroked="f">
                <v:textbox inset="0,0,0,0">
                  <w:txbxContent>
                    <w:p w14:paraId="091D9E24" w14:textId="77777777" w:rsidR="00B808C7" w:rsidRDefault="00E957D5">
                      <w:pPr>
                        <w:spacing w:before="196"/>
                        <w:ind w:left="170"/>
                        <w:rPr>
                          <w:b/>
                          <w:sz w:val="25"/>
                        </w:rPr>
                      </w:pPr>
                      <w:r>
                        <w:rPr>
                          <w:b/>
                          <w:color w:val="FFFFFF"/>
                          <w:sz w:val="25"/>
                        </w:rPr>
                        <w:t>Applicant detail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B6BC533" w14:textId="77777777" w:rsidR="00B808C7" w:rsidRDefault="00B808C7">
      <w:pPr>
        <w:pStyle w:val="BodyText"/>
        <w:spacing w:before="5"/>
        <w:rPr>
          <w:b/>
          <w:sz w:val="6"/>
        </w:rPr>
      </w:pPr>
    </w:p>
    <w:p w14:paraId="1078EF86" w14:textId="29249F4F" w:rsidR="00B808C7" w:rsidRDefault="00E72B63">
      <w:pPr>
        <w:pStyle w:val="BodyText"/>
        <w:tabs>
          <w:tab w:val="left" w:pos="1350"/>
          <w:tab w:val="left" w:pos="8427"/>
        </w:tabs>
        <w:spacing w:before="93"/>
        <w:ind w:left="273"/>
      </w:pPr>
      <w:r>
        <w:rPr>
          <w:color w:val="231F20"/>
        </w:rPr>
        <w:t>N</w:t>
      </w:r>
      <w:r w:rsidR="00E957D5">
        <w:rPr>
          <w:color w:val="231F20"/>
        </w:rPr>
        <w:t>ame</w:t>
      </w:r>
      <w:r w:rsidR="00BE2D3F">
        <w:rPr>
          <w:color w:val="231F20"/>
        </w:rPr>
        <w:t xml:space="preserve">: </w:t>
      </w:r>
      <w:r w:rsidR="00E957D5">
        <w:rPr>
          <w:color w:val="231F20"/>
          <w:u w:val="single" w:color="6C6D71"/>
        </w:rPr>
        <w:tab/>
      </w:r>
      <w:r>
        <w:rPr>
          <w:color w:val="231F20"/>
          <w:u w:val="single" w:color="6C6D71"/>
        </w:rPr>
        <w:tab/>
      </w:r>
      <w:r>
        <w:rPr>
          <w:color w:val="231F20"/>
          <w:u w:val="single" w:color="6C6D71"/>
        </w:rPr>
        <w:tab/>
      </w:r>
      <w:r>
        <w:rPr>
          <w:color w:val="231F20"/>
          <w:u w:val="single" w:color="6C6D71"/>
        </w:rPr>
        <w:tab/>
      </w:r>
    </w:p>
    <w:p w14:paraId="0A89B1CA" w14:textId="77777777" w:rsidR="00B808C7" w:rsidRDefault="00B808C7">
      <w:pPr>
        <w:pStyle w:val="BodyText"/>
        <w:spacing w:before="2"/>
        <w:rPr>
          <w:sz w:val="17"/>
        </w:rPr>
      </w:pPr>
    </w:p>
    <w:p w14:paraId="5F763825" w14:textId="77777777" w:rsidR="00BE2D3F" w:rsidRDefault="00BE2D3F" w:rsidP="00A63CFD">
      <w:pPr>
        <w:pStyle w:val="BodyText"/>
        <w:tabs>
          <w:tab w:val="left" w:pos="8427"/>
        </w:tabs>
        <w:spacing w:before="93" w:line="518" w:lineRule="auto"/>
        <w:ind w:left="273" w:right="1756"/>
        <w:jc w:val="both"/>
        <w:rPr>
          <w:color w:val="231F20"/>
        </w:rPr>
      </w:pPr>
      <w:r>
        <w:rPr>
          <w:color w:val="231F20"/>
        </w:rPr>
        <w:t xml:space="preserve">Address: </w:t>
      </w:r>
      <w:r w:rsidR="00E957D5">
        <w:rPr>
          <w:color w:val="231F20"/>
          <w:u w:val="single" w:color="6C6D71"/>
        </w:rPr>
        <w:tab/>
      </w:r>
      <w:r w:rsidR="00A66323">
        <w:rPr>
          <w:color w:val="231F20"/>
        </w:rPr>
        <w:t xml:space="preserve"> Mob</w:t>
      </w:r>
      <w:r>
        <w:rPr>
          <w:color w:val="231F20"/>
        </w:rPr>
        <w:t xml:space="preserve">ile: ___________________   Email: </w:t>
      </w:r>
      <w:r w:rsidR="00A66323">
        <w:rPr>
          <w:color w:val="231F20"/>
        </w:rPr>
        <w:t>__________________________________</w:t>
      </w:r>
      <w:r w:rsidR="00E957D5">
        <w:rPr>
          <w:color w:val="231F20"/>
        </w:rPr>
        <w:tab/>
      </w:r>
    </w:p>
    <w:p w14:paraId="2CE4EDD6" w14:textId="60EF17E3" w:rsidR="001D0C40" w:rsidRDefault="001D0C40" w:rsidP="00A66323">
      <w:pPr>
        <w:pStyle w:val="BodyText"/>
        <w:spacing w:before="93"/>
        <w:ind w:left="273"/>
        <w:rPr>
          <w:color w:val="231F20"/>
        </w:rPr>
      </w:pPr>
      <w:r>
        <w:rPr>
          <w:color w:val="231F20"/>
        </w:rPr>
        <w:t>Number of family members attending:</w:t>
      </w:r>
    </w:p>
    <w:p w14:paraId="5EB0E19F" w14:textId="7EBA683B" w:rsidR="001D0C40" w:rsidRDefault="001D0C40" w:rsidP="001D0C40">
      <w:pPr>
        <w:pStyle w:val="BodyText"/>
        <w:spacing w:before="93"/>
        <w:ind w:left="273"/>
        <w:rPr>
          <w:color w:val="231F20"/>
        </w:rPr>
      </w:pPr>
      <w:r>
        <w:rPr>
          <w:color w:val="231F20"/>
        </w:rPr>
        <w:t>Name ________________________ Age: _________________________________</w:t>
      </w:r>
    </w:p>
    <w:p w14:paraId="4A210E64" w14:textId="77777777" w:rsidR="001D0C40" w:rsidRDefault="001D0C40" w:rsidP="001D0C40">
      <w:pPr>
        <w:pStyle w:val="BodyText"/>
        <w:spacing w:before="93"/>
        <w:ind w:left="273"/>
        <w:rPr>
          <w:color w:val="231F20"/>
        </w:rPr>
      </w:pPr>
      <w:r>
        <w:rPr>
          <w:color w:val="231F20"/>
        </w:rPr>
        <w:t>Name ________________________ Age: _________________________________</w:t>
      </w:r>
    </w:p>
    <w:p w14:paraId="7131EAD1" w14:textId="77777777" w:rsidR="001D0C40" w:rsidRDefault="001D0C40" w:rsidP="001D0C40">
      <w:pPr>
        <w:pStyle w:val="BodyText"/>
        <w:spacing w:before="93"/>
        <w:ind w:left="273"/>
        <w:rPr>
          <w:color w:val="231F20"/>
        </w:rPr>
      </w:pPr>
      <w:r>
        <w:rPr>
          <w:color w:val="231F20"/>
        </w:rPr>
        <w:t>Name ________________________ Age: _________________________________</w:t>
      </w:r>
    </w:p>
    <w:p w14:paraId="230A419F" w14:textId="77777777" w:rsidR="001D0C40" w:rsidRDefault="001D0C40" w:rsidP="001D0C40">
      <w:pPr>
        <w:pStyle w:val="BodyText"/>
        <w:spacing w:before="93"/>
        <w:ind w:left="273"/>
        <w:rPr>
          <w:color w:val="231F20"/>
        </w:rPr>
      </w:pPr>
      <w:r>
        <w:rPr>
          <w:color w:val="231F20"/>
        </w:rPr>
        <w:t>Name ________________________ Age: _________________________________</w:t>
      </w:r>
    </w:p>
    <w:p w14:paraId="2B0C7893" w14:textId="77777777" w:rsidR="001D0C40" w:rsidRDefault="001D0C40" w:rsidP="00A66323">
      <w:pPr>
        <w:pStyle w:val="BodyText"/>
        <w:spacing w:before="93"/>
        <w:ind w:left="273"/>
        <w:rPr>
          <w:color w:val="231F20"/>
        </w:rPr>
      </w:pPr>
    </w:p>
    <w:p w14:paraId="5554D242" w14:textId="4BAC4629" w:rsidR="00A66323" w:rsidRPr="00A66323" w:rsidRDefault="00E957D5" w:rsidP="00A66323">
      <w:pPr>
        <w:pStyle w:val="BodyText"/>
        <w:spacing w:before="93"/>
        <w:ind w:left="273"/>
        <w:rPr>
          <w:color w:val="231F20"/>
        </w:rPr>
      </w:pPr>
      <w:r>
        <w:rPr>
          <w:color w:val="231F20"/>
        </w:rPr>
        <w:t xml:space="preserve">To be eligible to participate in this </w:t>
      </w:r>
      <w:r w:rsidR="00622AD9">
        <w:rPr>
          <w:color w:val="231F20"/>
        </w:rPr>
        <w:t>social</w:t>
      </w:r>
      <w:r>
        <w:rPr>
          <w:color w:val="231F20"/>
        </w:rPr>
        <w:t xml:space="preserve"> opportunity, you must:</w:t>
      </w:r>
    </w:p>
    <w:p w14:paraId="1005045E" w14:textId="0F042644" w:rsidR="00E72B63" w:rsidRPr="00E72B63" w:rsidRDefault="002C7E89" w:rsidP="00622AD9">
      <w:pPr>
        <w:pStyle w:val="ListParagraph"/>
        <w:numPr>
          <w:ilvl w:val="0"/>
          <w:numId w:val="1"/>
        </w:numPr>
        <w:tabs>
          <w:tab w:val="left" w:pos="557"/>
          <w:tab w:val="left" w:pos="558"/>
        </w:tabs>
      </w:pPr>
      <w:r>
        <w:t xml:space="preserve">All people listed must be </w:t>
      </w:r>
      <w:r w:rsidR="001D0C40">
        <w:t xml:space="preserve">CHC </w:t>
      </w:r>
      <w:r>
        <w:t xml:space="preserve">or HomeGround Real Estate Canberra </w:t>
      </w:r>
      <w:r w:rsidR="001D0C40">
        <w:t>tenant</w:t>
      </w:r>
      <w:r>
        <w:t>s</w:t>
      </w:r>
    </w:p>
    <w:p w14:paraId="3284E6C8" w14:textId="7D004FDE" w:rsidR="00622AD9" w:rsidRPr="00622AD9" w:rsidRDefault="00622AD9" w:rsidP="00622AD9">
      <w:pPr>
        <w:pStyle w:val="ListParagraph"/>
        <w:numPr>
          <w:ilvl w:val="0"/>
          <w:numId w:val="1"/>
        </w:numPr>
        <w:tabs>
          <w:tab w:val="left" w:pos="557"/>
          <w:tab w:val="left" w:pos="558"/>
        </w:tabs>
      </w:pPr>
      <w:r>
        <w:rPr>
          <w:color w:val="231F20"/>
        </w:rPr>
        <w:t>provide photo consent</w:t>
      </w:r>
    </w:p>
    <w:p w14:paraId="2F965DCD" w14:textId="77777777" w:rsidR="00B808C7" w:rsidRDefault="00E957D5">
      <w:pPr>
        <w:pStyle w:val="BodyText"/>
        <w:spacing w:before="9"/>
        <w:rPr>
          <w:sz w:val="21"/>
        </w:rPr>
      </w:pPr>
      <w:r>
        <w:rPr>
          <w:noProof/>
          <w:lang w:val="en-AU" w:eastAsia="en-AU" w:bidi="ar-SA"/>
        </w:rPr>
        <mc:AlternateContent>
          <mc:Choice Requires="wps">
            <w:drawing>
              <wp:anchor distT="0" distB="0" distL="0" distR="0" simplePos="0" relativeHeight="251658752" behindDoc="1" locked="0" layoutInCell="1" allowOverlap="1" wp14:anchorId="4461B242" wp14:editId="73005A40">
                <wp:simplePos x="0" y="0"/>
                <wp:positionH relativeFrom="page">
                  <wp:posOffset>612140</wp:posOffset>
                </wp:positionH>
                <wp:positionV relativeFrom="paragraph">
                  <wp:posOffset>174625</wp:posOffset>
                </wp:positionV>
                <wp:extent cx="6336030" cy="432435"/>
                <wp:effectExtent l="2540" t="2540" r="0" b="3175"/>
                <wp:wrapTopAndBottom/>
                <wp:docPr id="8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030" cy="432435"/>
                        </a:xfrm>
                        <a:prstGeom prst="rect">
                          <a:avLst/>
                        </a:prstGeom>
                        <a:solidFill>
                          <a:srgbClr val="3585B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DAE05A" w14:textId="77777777" w:rsidR="00B808C7" w:rsidRDefault="00E957D5">
                            <w:pPr>
                              <w:spacing w:before="196"/>
                              <w:ind w:left="170"/>
                              <w:rPr>
                                <w:b/>
                                <w:sz w:val="25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5"/>
                              </w:rPr>
                              <w:t>Photo Cons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029" type="#_x0000_t202" style="position:absolute;margin-left:48.2pt;margin-top:13.75pt;width:498.9pt;height:34.05pt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" fillcolor="#3585b8" stroked="f">
                <v:textbox inset="0,0,0,0">
                  <w:txbxContent>
                    <w:p w:rsidR="00B808C7" w:rsidRDefault="00E957D5">
                      <w:pPr>
                        <w:spacing w:before="196"/>
                        <w:ind w:left="170"/>
                        <w:rPr>
                          <w:b/>
                          <w:sz w:val="25"/>
                        </w:rPr>
                      </w:pPr>
                      <w:r>
                        <w:rPr>
                          <w:b/>
                          <w:color w:val="FFFFFF"/>
                          <w:sz w:val="25"/>
                        </w:rPr>
                        <w:t>Photo Consent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6993E77" w14:textId="6F6A44EB" w:rsidR="00B808C7" w:rsidRDefault="00B808C7">
      <w:pPr>
        <w:pStyle w:val="BodyText"/>
        <w:spacing w:before="3"/>
        <w:rPr>
          <w:sz w:val="6"/>
        </w:rPr>
      </w:pPr>
    </w:p>
    <w:p w14:paraId="2FFE2F87" w14:textId="5FE6CDF4" w:rsidR="00B808C7" w:rsidRDefault="00E957D5">
      <w:pPr>
        <w:pStyle w:val="BodyText"/>
        <w:spacing w:before="93" w:line="249" w:lineRule="auto"/>
        <w:ind w:left="273" w:right="566"/>
        <w:rPr>
          <w:color w:val="231F20"/>
        </w:rPr>
      </w:pPr>
      <w:r>
        <w:rPr>
          <w:color w:val="231F20"/>
        </w:rPr>
        <w:t xml:space="preserve">I provide consent for CHC to record my image (photograph or video footage) for promotional purposes. I understand my image may be used in mediums </w:t>
      </w:r>
      <w:r w:rsidR="002C7E89">
        <w:rPr>
          <w:color w:val="231F20"/>
        </w:rPr>
        <w:t>including</w:t>
      </w:r>
      <w:r>
        <w:rPr>
          <w:color w:val="231F20"/>
        </w:rPr>
        <w:t xml:space="preserve"> social media, </w:t>
      </w:r>
      <w:proofErr w:type="gramStart"/>
      <w:r>
        <w:rPr>
          <w:color w:val="231F20"/>
        </w:rPr>
        <w:t>publications</w:t>
      </w:r>
      <w:proofErr w:type="gramEnd"/>
      <w:r>
        <w:rPr>
          <w:color w:val="231F20"/>
        </w:rPr>
        <w:t xml:space="preserve"> and promotional material, print and electronic.</w:t>
      </w:r>
    </w:p>
    <w:p w14:paraId="616CB2C7" w14:textId="77777777" w:rsidR="002C7E89" w:rsidRDefault="002C7E89">
      <w:pPr>
        <w:pStyle w:val="BodyText"/>
        <w:spacing w:before="93" w:line="249" w:lineRule="auto"/>
        <w:ind w:left="273" w:right="566"/>
      </w:pPr>
    </w:p>
    <w:p w14:paraId="45720EC8" w14:textId="77777777" w:rsidR="00B808C7" w:rsidRDefault="00E957D5">
      <w:pPr>
        <w:pStyle w:val="BodyText"/>
        <w:spacing w:before="1"/>
        <w:rPr>
          <w:sz w:val="21"/>
        </w:rPr>
      </w:pPr>
      <w:r>
        <w:rPr>
          <w:noProof/>
          <w:lang w:val="en-AU" w:eastAsia="en-AU" w:bidi="ar-SA"/>
        </w:rPr>
        <mc:AlternateContent>
          <mc:Choice Requires="wps">
            <w:drawing>
              <wp:anchor distT="0" distB="0" distL="0" distR="0" simplePos="0" relativeHeight="251659776" behindDoc="1" locked="0" layoutInCell="1" allowOverlap="1" wp14:anchorId="6F934601" wp14:editId="7FF17ED5">
                <wp:simplePos x="0" y="0"/>
                <wp:positionH relativeFrom="page">
                  <wp:posOffset>612140</wp:posOffset>
                </wp:positionH>
                <wp:positionV relativeFrom="paragraph">
                  <wp:posOffset>169545</wp:posOffset>
                </wp:positionV>
                <wp:extent cx="6336030" cy="432435"/>
                <wp:effectExtent l="2540" t="0" r="0" b="0"/>
                <wp:wrapTopAndBottom/>
                <wp:docPr id="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030" cy="432435"/>
                        </a:xfrm>
                        <a:prstGeom prst="rect">
                          <a:avLst/>
                        </a:prstGeom>
                        <a:solidFill>
                          <a:srgbClr val="3585B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BF84D6" w14:textId="77777777" w:rsidR="00B808C7" w:rsidRDefault="00E957D5">
                            <w:pPr>
                              <w:spacing w:before="196"/>
                              <w:ind w:left="170"/>
                              <w:rPr>
                                <w:b/>
                                <w:sz w:val="25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5"/>
                              </w:rPr>
                              <w:t>Declar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30" type="#_x0000_t202" style="position:absolute;margin-left:48.2pt;margin-top:13.35pt;width:498.9pt;height:34.05pt;z-index:-2516567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" fillcolor="#3585b8" stroked="f">
                <v:textbox inset="0,0,0,0">
                  <w:txbxContent>
                    <w:p w:rsidR="00B808C7" w:rsidRDefault="00E957D5">
                      <w:pPr>
                        <w:spacing w:before="196"/>
                        <w:ind w:left="170"/>
                        <w:rPr>
                          <w:b/>
                          <w:sz w:val="25"/>
                        </w:rPr>
                      </w:pPr>
                      <w:r>
                        <w:rPr>
                          <w:b/>
                          <w:color w:val="FFFFFF"/>
                          <w:sz w:val="25"/>
                        </w:rPr>
                        <w:t>Declaration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3ADE619" w14:textId="77777777" w:rsidR="00B808C7" w:rsidRDefault="00B808C7">
      <w:pPr>
        <w:pStyle w:val="BodyText"/>
        <w:spacing w:before="3"/>
        <w:rPr>
          <w:sz w:val="6"/>
        </w:rPr>
      </w:pPr>
    </w:p>
    <w:p w14:paraId="016125F3" w14:textId="77777777" w:rsidR="00B808C7" w:rsidRDefault="00E957D5">
      <w:pPr>
        <w:pStyle w:val="BodyText"/>
        <w:spacing w:before="93" w:line="249" w:lineRule="auto"/>
        <w:ind w:left="273" w:right="676"/>
      </w:pPr>
      <w:r>
        <w:rPr>
          <w:color w:val="231F20"/>
        </w:rPr>
        <w:t>By signing the below declaration, you are confirming that the details you have listed are correct and you agree to the Photo Consent.</w:t>
      </w:r>
    </w:p>
    <w:p w14:paraId="06F99F17" w14:textId="77777777" w:rsidR="00B808C7" w:rsidRDefault="00B808C7">
      <w:pPr>
        <w:pStyle w:val="BodyText"/>
        <w:rPr>
          <w:sz w:val="20"/>
        </w:rPr>
      </w:pPr>
    </w:p>
    <w:p w14:paraId="3332A126" w14:textId="77777777" w:rsidR="002C7E89" w:rsidRDefault="002C7E89">
      <w:pPr>
        <w:pStyle w:val="BodyText"/>
        <w:spacing w:before="4"/>
        <w:rPr>
          <w:sz w:val="29"/>
        </w:rPr>
      </w:pPr>
    </w:p>
    <w:p w14:paraId="3158F798" w14:textId="6105B661" w:rsidR="00B808C7" w:rsidRDefault="00E957D5">
      <w:pPr>
        <w:pStyle w:val="BodyText"/>
        <w:spacing w:before="4"/>
        <w:rPr>
          <w:sz w:val="29"/>
        </w:rPr>
      </w:pPr>
      <w:r>
        <w:rPr>
          <w:noProof/>
          <w:lang w:val="en-AU" w:eastAsia="en-AU" w:bidi="ar-SA"/>
        </w:rPr>
        <mc:AlternateContent>
          <mc:Choice Requires="wps">
            <w:drawing>
              <wp:anchor distT="0" distB="0" distL="0" distR="0" simplePos="0" relativeHeight="251660800" behindDoc="1" locked="0" layoutInCell="1" allowOverlap="1" wp14:anchorId="6E9BB5ED" wp14:editId="669F2B5F">
                <wp:simplePos x="0" y="0"/>
                <wp:positionH relativeFrom="page">
                  <wp:posOffset>720090</wp:posOffset>
                </wp:positionH>
                <wp:positionV relativeFrom="paragraph">
                  <wp:posOffset>245745</wp:posOffset>
                </wp:positionV>
                <wp:extent cx="3336925" cy="0"/>
                <wp:effectExtent l="15240" t="7620" r="10160" b="11430"/>
                <wp:wrapTopAndBottom/>
                <wp:docPr id="6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3692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C6D71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9C80FD1" id="Line 4" o:spid="_x0000_s1026" style="position:absolute;z-index:-2516556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6.7pt,19.35pt" to="319.45pt,1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" strokecolor="#6c6d71" strokeweight="1pt">
                <w10:wrap type="topAndBottom" anchorx="page"/>
              </v:line>
            </w:pict>
          </mc:Fallback>
        </mc:AlternateContent>
      </w:r>
      <w:r>
        <w:rPr>
          <w:noProof/>
          <w:lang w:val="en-AU" w:eastAsia="en-AU" w:bidi="ar-SA"/>
        </w:rPr>
        <mc:AlternateContent>
          <mc:Choice Requires="wps">
            <w:drawing>
              <wp:anchor distT="0" distB="0" distL="0" distR="0" simplePos="0" relativeHeight="251661824" behindDoc="1" locked="0" layoutInCell="1" allowOverlap="1" wp14:anchorId="034FD978" wp14:editId="29569109">
                <wp:simplePos x="0" y="0"/>
                <wp:positionH relativeFrom="page">
                  <wp:posOffset>4655820</wp:posOffset>
                </wp:positionH>
                <wp:positionV relativeFrom="paragraph">
                  <wp:posOffset>245745</wp:posOffset>
                </wp:positionV>
                <wp:extent cx="1596390" cy="0"/>
                <wp:effectExtent l="7620" t="7620" r="15240" b="11430"/>
                <wp:wrapTopAndBottom/>
                <wp:docPr id="5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9639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C6D71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D7C2E2" id="Line 3" o:spid="_x0000_s1026" style="position:absolute;z-index:-2516546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6.6pt,19.35pt" to="492.3pt,1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" strokecolor="#6c6d71" strokeweight="1pt">
                <w10:wrap type="topAndBottom" anchorx="page"/>
              </v:line>
            </w:pict>
          </mc:Fallback>
        </mc:AlternateContent>
      </w:r>
    </w:p>
    <w:p w14:paraId="3D1F5713" w14:textId="77777777" w:rsidR="00B808C7" w:rsidRDefault="00E957D5">
      <w:pPr>
        <w:tabs>
          <w:tab w:val="left" w:pos="6472"/>
        </w:tabs>
        <w:spacing w:before="78"/>
        <w:ind w:left="273"/>
        <w:rPr>
          <w:i/>
          <w:sz w:val="21"/>
        </w:rPr>
      </w:pPr>
      <w:r>
        <w:rPr>
          <w:i/>
          <w:color w:val="231F20"/>
          <w:sz w:val="21"/>
        </w:rPr>
        <w:t>Signature</w:t>
      </w:r>
      <w:r>
        <w:rPr>
          <w:i/>
          <w:color w:val="231F20"/>
          <w:sz w:val="21"/>
        </w:rPr>
        <w:tab/>
        <w:t>Date</w:t>
      </w:r>
    </w:p>
    <w:p w14:paraId="765C55B8" w14:textId="77777777" w:rsidR="00B808C7" w:rsidRDefault="00E957D5">
      <w:pPr>
        <w:pStyle w:val="BodyText"/>
        <w:spacing w:before="7"/>
        <w:rPr>
          <w:i/>
          <w:sz w:val="29"/>
        </w:rPr>
      </w:pPr>
      <w:r>
        <w:rPr>
          <w:noProof/>
          <w:lang w:val="en-AU" w:eastAsia="en-AU" w:bidi="ar-SA"/>
        </w:rPr>
        <mc:AlternateContent>
          <mc:Choice Requires="wps">
            <w:drawing>
              <wp:anchor distT="0" distB="0" distL="0" distR="0" simplePos="0" relativeHeight="251662848" behindDoc="1" locked="0" layoutInCell="1" allowOverlap="1" wp14:anchorId="7906C1D6" wp14:editId="13472F19">
                <wp:simplePos x="0" y="0"/>
                <wp:positionH relativeFrom="page">
                  <wp:posOffset>612140</wp:posOffset>
                </wp:positionH>
                <wp:positionV relativeFrom="paragraph">
                  <wp:posOffset>231775</wp:posOffset>
                </wp:positionV>
                <wp:extent cx="6336030" cy="576580"/>
                <wp:effectExtent l="2540" t="0" r="0" b="0"/>
                <wp:wrapTopAndBottom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030" cy="576580"/>
                        </a:xfrm>
                        <a:prstGeom prst="rect">
                          <a:avLst/>
                        </a:prstGeom>
                        <a:solidFill>
                          <a:srgbClr val="F1693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65DD1C" w14:textId="6342D041" w:rsidR="00B808C7" w:rsidRDefault="00E957D5">
                            <w:pPr>
                              <w:spacing w:before="195" w:line="249" w:lineRule="auto"/>
                              <w:ind w:left="170" w:right="208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color w:val="FFFFFF"/>
                              </w:rPr>
                              <w:t xml:space="preserve">Please complete and return via email to </w:t>
                            </w:r>
                            <w:r w:rsidR="00622AD9" w:rsidRPr="00622AD9">
                              <w:rPr>
                                <w:b/>
                                <w:color w:val="FFFFFF"/>
                                <w:u w:val="thick" w:color="FFFFFF"/>
                              </w:rPr>
                              <w:t>gungaderrabookings@chcaustralia.com.au</w:t>
                            </w:r>
                            <w:r w:rsidR="00622AD9" w:rsidRPr="00622AD9">
                              <w:rPr>
                                <w:b/>
                                <w:color w:val="FFFFFF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</w:rPr>
                              <w:t xml:space="preserve">or drop into our office in Bruce, by no later than 5pm on </w:t>
                            </w:r>
                            <w:r w:rsidR="001D0C40">
                              <w:rPr>
                                <w:b/>
                                <w:color w:val="FFFFFF"/>
                              </w:rPr>
                              <w:t xml:space="preserve">Thursday </w:t>
                            </w:r>
                            <w:r w:rsidR="002C7E89">
                              <w:rPr>
                                <w:b/>
                                <w:color w:val="FFFFFF"/>
                              </w:rPr>
                              <w:t>13</w:t>
                            </w:r>
                            <w:r w:rsidR="00622AD9">
                              <w:rPr>
                                <w:b/>
                                <w:color w:val="FFFFFF"/>
                              </w:rPr>
                              <w:t xml:space="preserve"> July 2022</w:t>
                            </w:r>
                            <w:r>
                              <w:rPr>
                                <w:b/>
                                <w:color w:val="FFFFFF"/>
                              </w:rPr>
                              <w:t>. Thank you!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06C1D6" id="_x0000_s1031" type="#_x0000_t202" style="position:absolute;margin-left:48.2pt;margin-top:18.25pt;width:498.9pt;height:45.4pt;z-index:-2516536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" fillcolor="#f16935" stroked="f">
                <v:textbox inset="0,0,0,0">
                  <w:txbxContent>
                    <w:p w14:paraId="1765DD1C" w14:textId="6342D041" w:rsidR="00B808C7" w:rsidRDefault="00E957D5">
                      <w:pPr>
                        <w:spacing w:before="195" w:line="249" w:lineRule="auto"/>
                        <w:ind w:left="170" w:right="208"/>
                        <w:rPr>
                          <w:b/>
                        </w:rPr>
                      </w:pPr>
                      <w:r>
                        <w:rPr>
                          <w:b/>
                          <w:color w:val="FFFFFF"/>
                        </w:rPr>
                        <w:t xml:space="preserve">Please complete and return via email to </w:t>
                      </w:r>
                      <w:r w:rsidR="00622AD9" w:rsidRPr="00622AD9">
                        <w:rPr>
                          <w:b/>
                          <w:color w:val="FFFFFF"/>
                          <w:u w:val="thick" w:color="FFFFFF"/>
                        </w:rPr>
                        <w:t>gungaderrabookings@chcaustralia.com.au</w:t>
                      </w:r>
                      <w:r w:rsidR="00622AD9" w:rsidRPr="00622AD9">
                        <w:rPr>
                          <w:b/>
                          <w:color w:val="FFFFFF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</w:rPr>
                        <w:t xml:space="preserve">or drop into our office in Bruce, by no later than 5pm on </w:t>
                      </w:r>
                      <w:r w:rsidR="001D0C40">
                        <w:rPr>
                          <w:b/>
                          <w:color w:val="FFFFFF"/>
                        </w:rPr>
                        <w:t xml:space="preserve">Thursday </w:t>
                      </w:r>
                      <w:r w:rsidR="002C7E89">
                        <w:rPr>
                          <w:b/>
                          <w:color w:val="FFFFFF"/>
                        </w:rPr>
                        <w:t>13</w:t>
                      </w:r>
                      <w:r w:rsidR="00622AD9">
                        <w:rPr>
                          <w:b/>
                          <w:color w:val="FFFFFF"/>
                        </w:rPr>
                        <w:t xml:space="preserve"> July 2022</w:t>
                      </w:r>
                      <w:r>
                        <w:rPr>
                          <w:b/>
                          <w:color w:val="FFFFFF"/>
                        </w:rPr>
                        <w:t>. Thank you!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ectPr w:rsidR="00B808C7">
      <w:headerReference w:type="default" r:id="rId9"/>
      <w:pgSz w:w="11910" w:h="16840"/>
      <w:pgMar w:top="2200" w:right="860" w:bottom="280" w:left="860" w:header="68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58039" w14:textId="77777777" w:rsidR="005361D0" w:rsidRDefault="005361D0">
      <w:r>
        <w:separator/>
      </w:r>
    </w:p>
  </w:endnote>
  <w:endnote w:type="continuationSeparator" w:id="0">
    <w:p w14:paraId="3277CF42" w14:textId="77777777" w:rsidR="005361D0" w:rsidRDefault="005361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E68B67" w14:textId="77777777" w:rsidR="005361D0" w:rsidRDefault="005361D0">
      <w:r>
        <w:separator/>
      </w:r>
    </w:p>
  </w:footnote>
  <w:footnote w:type="continuationSeparator" w:id="0">
    <w:p w14:paraId="5193409F" w14:textId="77777777" w:rsidR="005361D0" w:rsidRDefault="005361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A6F96" w14:textId="77777777" w:rsidR="00B808C7" w:rsidRDefault="009D26D9">
    <w:pPr>
      <w:pStyle w:val="BodyText"/>
      <w:spacing w:line="14" w:lineRule="auto"/>
      <w:rPr>
        <w:sz w:val="20"/>
      </w:rPr>
    </w:pPr>
    <w:r>
      <w:rPr>
        <w:noProof/>
        <w:lang w:val="en-AU" w:eastAsia="en-AU" w:bidi="ar-SA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534D14C4" wp14:editId="4F227C98">
              <wp:simplePos x="0" y="0"/>
              <wp:positionH relativeFrom="page">
                <wp:posOffset>4545619</wp:posOffset>
              </wp:positionH>
              <wp:positionV relativeFrom="page">
                <wp:posOffset>647873</wp:posOffset>
              </wp:positionV>
              <wp:extent cx="2272665" cy="494030"/>
              <wp:effectExtent l="0" t="1905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72665" cy="4940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2C2A5D6" w14:textId="30CF6CC9" w:rsidR="009D26D9" w:rsidRDefault="009D26D9" w:rsidP="009D26D9">
                          <w:pPr>
                            <w:spacing w:before="9"/>
                            <w:ind w:left="20"/>
                            <w:jc w:val="center"/>
                            <w:rPr>
                              <w:b/>
                              <w:sz w:val="33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4D14C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2" type="#_x0000_t202" style="position:absolute;margin-left:357.9pt;margin-top:51pt;width:178.95pt;height:38.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" filled="f" stroked="f">
              <v:textbox inset="0,0,0,0">
                <w:txbxContent>
                  <w:p w14:paraId="62C2A5D6" w14:textId="30CF6CC9" w:rsidR="009D26D9" w:rsidRDefault="009D26D9" w:rsidP="009D26D9">
                    <w:pPr>
                      <w:spacing w:before="9"/>
                      <w:ind w:left="20"/>
                      <w:jc w:val="center"/>
                      <w:rPr>
                        <w:b/>
                        <w:sz w:val="33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E957D5">
      <w:rPr>
        <w:noProof/>
        <w:lang w:val="en-AU" w:eastAsia="en-AU" w:bidi="ar-SA"/>
      </w:rPr>
      <w:drawing>
        <wp:anchor distT="0" distB="0" distL="0" distR="0" simplePos="0" relativeHeight="251657216" behindDoc="1" locked="0" layoutInCell="1" allowOverlap="1" wp14:anchorId="7912A171" wp14:editId="5AC85E2A">
          <wp:simplePos x="0" y="0"/>
          <wp:positionH relativeFrom="page">
            <wp:posOffset>720001</wp:posOffset>
          </wp:positionH>
          <wp:positionV relativeFrom="page">
            <wp:posOffset>431990</wp:posOffset>
          </wp:positionV>
          <wp:extent cx="2570060" cy="974928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570060" cy="9749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576FA"/>
    <w:multiLevelType w:val="hybridMultilevel"/>
    <w:tmpl w:val="3768EEEA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" w15:restartNumberingAfterBreak="0">
    <w:nsid w:val="2BD71C6E"/>
    <w:multiLevelType w:val="hybridMultilevel"/>
    <w:tmpl w:val="B4F21E26"/>
    <w:lvl w:ilvl="0" w:tplc="F1BECAE4">
      <w:numFmt w:val="bullet"/>
      <w:lvlText w:val="•"/>
      <w:lvlJc w:val="left"/>
      <w:pPr>
        <w:ind w:left="557" w:hanging="284"/>
      </w:pPr>
      <w:rPr>
        <w:rFonts w:ascii="Arial" w:eastAsia="Arial" w:hAnsi="Arial" w:cs="Arial" w:hint="default"/>
        <w:color w:val="231F20"/>
        <w:spacing w:val="-1"/>
        <w:w w:val="100"/>
        <w:sz w:val="22"/>
        <w:szCs w:val="22"/>
        <w:lang w:val="en-US" w:eastAsia="en-US" w:bidi="en-US"/>
      </w:rPr>
    </w:lvl>
    <w:lvl w:ilvl="1" w:tplc="406A7B46">
      <w:numFmt w:val="bullet"/>
      <w:lvlText w:val="•"/>
      <w:lvlJc w:val="left"/>
      <w:pPr>
        <w:ind w:left="1522" w:hanging="284"/>
      </w:pPr>
      <w:rPr>
        <w:rFonts w:hint="default"/>
        <w:lang w:val="en-US" w:eastAsia="en-US" w:bidi="en-US"/>
      </w:rPr>
    </w:lvl>
    <w:lvl w:ilvl="2" w:tplc="A7481A7E">
      <w:numFmt w:val="bullet"/>
      <w:lvlText w:val="•"/>
      <w:lvlJc w:val="left"/>
      <w:pPr>
        <w:ind w:left="2485" w:hanging="284"/>
      </w:pPr>
      <w:rPr>
        <w:rFonts w:hint="default"/>
        <w:lang w:val="en-US" w:eastAsia="en-US" w:bidi="en-US"/>
      </w:rPr>
    </w:lvl>
    <w:lvl w:ilvl="3" w:tplc="DE64412A">
      <w:numFmt w:val="bullet"/>
      <w:lvlText w:val="•"/>
      <w:lvlJc w:val="left"/>
      <w:pPr>
        <w:ind w:left="3447" w:hanging="284"/>
      </w:pPr>
      <w:rPr>
        <w:rFonts w:hint="default"/>
        <w:lang w:val="en-US" w:eastAsia="en-US" w:bidi="en-US"/>
      </w:rPr>
    </w:lvl>
    <w:lvl w:ilvl="4" w:tplc="666EE094">
      <w:numFmt w:val="bullet"/>
      <w:lvlText w:val="•"/>
      <w:lvlJc w:val="left"/>
      <w:pPr>
        <w:ind w:left="4410" w:hanging="284"/>
      </w:pPr>
      <w:rPr>
        <w:rFonts w:hint="default"/>
        <w:lang w:val="en-US" w:eastAsia="en-US" w:bidi="en-US"/>
      </w:rPr>
    </w:lvl>
    <w:lvl w:ilvl="5" w:tplc="3CA87654">
      <w:numFmt w:val="bullet"/>
      <w:lvlText w:val="•"/>
      <w:lvlJc w:val="left"/>
      <w:pPr>
        <w:ind w:left="5372" w:hanging="284"/>
      </w:pPr>
      <w:rPr>
        <w:rFonts w:hint="default"/>
        <w:lang w:val="en-US" w:eastAsia="en-US" w:bidi="en-US"/>
      </w:rPr>
    </w:lvl>
    <w:lvl w:ilvl="6" w:tplc="02AE4752">
      <w:numFmt w:val="bullet"/>
      <w:lvlText w:val="•"/>
      <w:lvlJc w:val="left"/>
      <w:pPr>
        <w:ind w:left="6335" w:hanging="284"/>
      </w:pPr>
      <w:rPr>
        <w:rFonts w:hint="default"/>
        <w:lang w:val="en-US" w:eastAsia="en-US" w:bidi="en-US"/>
      </w:rPr>
    </w:lvl>
    <w:lvl w:ilvl="7" w:tplc="74380306">
      <w:numFmt w:val="bullet"/>
      <w:lvlText w:val="•"/>
      <w:lvlJc w:val="left"/>
      <w:pPr>
        <w:ind w:left="7297" w:hanging="284"/>
      </w:pPr>
      <w:rPr>
        <w:rFonts w:hint="default"/>
        <w:lang w:val="en-US" w:eastAsia="en-US" w:bidi="en-US"/>
      </w:rPr>
    </w:lvl>
    <w:lvl w:ilvl="8" w:tplc="448871E8">
      <w:numFmt w:val="bullet"/>
      <w:lvlText w:val="•"/>
      <w:lvlJc w:val="left"/>
      <w:pPr>
        <w:ind w:left="8260" w:hanging="284"/>
      </w:pPr>
      <w:rPr>
        <w:rFonts w:hint="default"/>
        <w:lang w:val="en-US" w:eastAsia="en-US" w:bidi="en-US"/>
      </w:rPr>
    </w:lvl>
  </w:abstractNum>
  <w:abstractNum w:abstractNumId="2" w15:restartNumberingAfterBreak="0">
    <w:nsid w:val="2FBC70F6"/>
    <w:multiLevelType w:val="hybridMultilevel"/>
    <w:tmpl w:val="A8C647D4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num w:numId="1" w16cid:durableId="429277483">
    <w:abstractNumId w:val="1"/>
  </w:num>
  <w:num w:numId="2" w16cid:durableId="108672538">
    <w:abstractNumId w:val="2"/>
  </w:num>
  <w:num w:numId="3" w16cid:durableId="1693707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MzI3NDA0MzY0NjdV0lEKTi0uzszPAykwrAUAfd5R1iwAAAA="/>
  </w:docVars>
  <w:rsids>
    <w:rsidRoot w:val="00B808C7"/>
    <w:rsid w:val="0006325A"/>
    <w:rsid w:val="000D1902"/>
    <w:rsid w:val="001D0C40"/>
    <w:rsid w:val="001D40D1"/>
    <w:rsid w:val="00265F14"/>
    <w:rsid w:val="002B2E18"/>
    <w:rsid w:val="002C7E89"/>
    <w:rsid w:val="00352DB1"/>
    <w:rsid w:val="00492B19"/>
    <w:rsid w:val="00500A86"/>
    <w:rsid w:val="005361D0"/>
    <w:rsid w:val="00555157"/>
    <w:rsid w:val="00622AD9"/>
    <w:rsid w:val="006833DB"/>
    <w:rsid w:val="006D13B2"/>
    <w:rsid w:val="0082018A"/>
    <w:rsid w:val="00895580"/>
    <w:rsid w:val="008F4CC6"/>
    <w:rsid w:val="00966D31"/>
    <w:rsid w:val="009D26D9"/>
    <w:rsid w:val="00A57AC2"/>
    <w:rsid w:val="00A63CFD"/>
    <w:rsid w:val="00A66323"/>
    <w:rsid w:val="00B808C7"/>
    <w:rsid w:val="00BE2D3F"/>
    <w:rsid w:val="00C14451"/>
    <w:rsid w:val="00C41316"/>
    <w:rsid w:val="00C63098"/>
    <w:rsid w:val="00CA7AC8"/>
    <w:rsid w:val="00CE5484"/>
    <w:rsid w:val="00D630F2"/>
    <w:rsid w:val="00E17245"/>
    <w:rsid w:val="00E72B63"/>
    <w:rsid w:val="00E957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04C9DF20"/>
  <w15:docId w15:val="{ADCA5D7B-47F8-4228-91A1-10B99E82D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273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11"/>
      <w:ind w:left="557" w:hanging="284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52D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2DB1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52D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2DB1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622AD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2B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6E51DC-4CF4-4A4C-A3C2-36F101D20B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aina Mataa</dc:creator>
  <cp:lastModifiedBy>Cassia Vidigal</cp:lastModifiedBy>
  <cp:revision>3</cp:revision>
  <dcterms:created xsi:type="dcterms:W3CDTF">2022-06-20T01:16:00Z</dcterms:created>
  <dcterms:modified xsi:type="dcterms:W3CDTF">2022-07-06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5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5-21T00:00:00Z</vt:filetime>
  </property>
</Properties>
</file>